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F7FCC" w:rsidRDefault="001F7FCC" w:rsidP="001F7FCC">
      <w:pPr>
        <w:rPr>
          <w:sz w:val="32"/>
        </w:rPr>
      </w:pPr>
      <w:r w:rsidRPr="00DF37A7">
        <w:rPr>
          <w:sz w:val="32"/>
        </w:rPr>
        <w:t>To plot Continuous and Discrete time signals</w:t>
      </w:r>
    </w:p>
    <w:p w:rsidR="001F7FCC" w:rsidRPr="00DF37A7" w:rsidRDefault="001F7FCC" w:rsidP="001F7FCC">
      <w:pPr>
        <w:rPr>
          <w:sz w:val="36"/>
        </w:rPr>
      </w:pPr>
    </w:p>
    <w:p w:rsidR="001F7FCC" w:rsidRPr="00DF37A7" w:rsidRDefault="001F7FCC" w:rsidP="001F7FCC">
      <w:pPr>
        <w:rPr>
          <w:sz w:val="24"/>
        </w:rPr>
      </w:pPr>
      <w:r w:rsidRPr="00DF37A7">
        <w:rPr>
          <w:sz w:val="24"/>
        </w:rPr>
        <w:t>1. Plotting Continuous-Time Signals</w:t>
      </w:r>
    </w:p>
    <w:p w:rsidR="001F7FCC" w:rsidRPr="00DF37A7" w:rsidRDefault="001F7FCC" w:rsidP="001F7FCC">
      <w:pPr>
        <w:rPr>
          <w:sz w:val="24"/>
        </w:rPr>
      </w:pPr>
      <w:r w:rsidRPr="00DF37A7">
        <w:rPr>
          <w:sz w:val="24"/>
        </w:rPr>
        <w:t>For the following: Run the following three lines and explain why the plots are different.</w:t>
      </w:r>
    </w:p>
    <w:p w:rsidR="001F7FCC" w:rsidRPr="00DF37A7" w:rsidRDefault="001F7FCC" w:rsidP="001F7FCC">
      <w:pPr>
        <w:rPr>
          <w:sz w:val="24"/>
        </w:rPr>
      </w:pPr>
      <w:r w:rsidRPr="00DF37A7">
        <w:rPr>
          <w:sz w:val="24"/>
        </w:rPr>
        <w:t>t = 0:2*pi; plot(</w:t>
      </w:r>
      <w:proofErr w:type="spellStart"/>
      <w:r w:rsidRPr="00DF37A7">
        <w:rPr>
          <w:sz w:val="24"/>
        </w:rPr>
        <w:t>t,sin</w:t>
      </w:r>
      <w:proofErr w:type="spellEnd"/>
      <w:r w:rsidRPr="00DF37A7">
        <w:rPr>
          <w:sz w:val="24"/>
        </w:rPr>
        <w:t>(t))</w:t>
      </w:r>
    </w:p>
    <w:p w:rsidR="001F7FCC" w:rsidRPr="00DF37A7" w:rsidRDefault="001F7FCC" w:rsidP="001F7FCC">
      <w:pPr>
        <w:rPr>
          <w:sz w:val="24"/>
        </w:rPr>
      </w:pPr>
      <w:r w:rsidRPr="00DF37A7">
        <w:rPr>
          <w:sz w:val="24"/>
        </w:rPr>
        <w:t>t = 0:0.2:2*pi; plot(</w:t>
      </w:r>
      <w:proofErr w:type="spellStart"/>
      <w:r w:rsidRPr="00DF37A7">
        <w:rPr>
          <w:sz w:val="24"/>
        </w:rPr>
        <w:t>t,sin</w:t>
      </w:r>
      <w:proofErr w:type="spellEnd"/>
      <w:r w:rsidRPr="00DF37A7">
        <w:rPr>
          <w:sz w:val="24"/>
        </w:rPr>
        <w:t>(t))</w:t>
      </w:r>
    </w:p>
    <w:p w:rsidR="001F7FCC" w:rsidRPr="00DF37A7" w:rsidRDefault="001F7FCC" w:rsidP="001F7FCC">
      <w:pPr>
        <w:rPr>
          <w:sz w:val="24"/>
        </w:rPr>
      </w:pPr>
      <w:r w:rsidRPr="00DF37A7">
        <w:rPr>
          <w:sz w:val="24"/>
        </w:rPr>
        <w:t>t = 0:0.02:2*pi; plot(</w:t>
      </w:r>
      <w:proofErr w:type="spellStart"/>
      <w:r w:rsidRPr="00DF37A7">
        <w:rPr>
          <w:sz w:val="24"/>
        </w:rPr>
        <w:t>t,sin</w:t>
      </w:r>
      <w:proofErr w:type="spellEnd"/>
      <w:r w:rsidRPr="00DF37A7">
        <w:rPr>
          <w:sz w:val="24"/>
        </w:rPr>
        <w:t>(t))</w:t>
      </w:r>
    </w:p>
    <w:p w:rsidR="001F7FCC" w:rsidRPr="00DF37A7" w:rsidRDefault="001F7FCC" w:rsidP="001F7FCC">
      <w:pPr>
        <w:rPr>
          <w:sz w:val="24"/>
        </w:rPr>
      </w:pPr>
      <w:r w:rsidRPr="00DF37A7">
        <w:rPr>
          <w:sz w:val="24"/>
        </w:rPr>
        <w:t>For the last graph, add a title and axis labels with:</w:t>
      </w:r>
    </w:p>
    <w:p w:rsidR="001F7FCC" w:rsidRPr="00DF37A7" w:rsidRDefault="001F7FCC" w:rsidP="001F7FCC">
      <w:pPr>
        <w:rPr>
          <w:sz w:val="24"/>
        </w:rPr>
      </w:pPr>
      <w:r w:rsidRPr="00DF37A7">
        <w:rPr>
          <w:sz w:val="24"/>
        </w:rPr>
        <w:t xml:space="preserve">title('My </w:t>
      </w:r>
      <w:proofErr w:type="spellStart"/>
      <w:r w:rsidRPr="00DF37A7">
        <w:rPr>
          <w:sz w:val="24"/>
        </w:rPr>
        <w:t>Favorite</w:t>
      </w:r>
      <w:proofErr w:type="spellEnd"/>
      <w:r w:rsidRPr="00DF37A7">
        <w:rPr>
          <w:sz w:val="24"/>
        </w:rPr>
        <w:t xml:space="preserve"> Function')</w:t>
      </w:r>
    </w:p>
    <w:p w:rsidR="001F7FCC" w:rsidRPr="00DF37A7" w:rsidRDefault="001F7FCC" w:rsidP="001F7FCC">
      <w:pPr>
        <w:rPr>
          <w:sz w:val="24"/>
        </w:rPr>
      </w:pPr>
      <w:proofErr w:type="spellStart"/>
      <w:r w:rsidRPr="00DF37A7">
        <w:rPr>
          <w:sz w:val="24"/>
        </w:rPr>
        <w:t>xlabel</w:t>
      </w:r>
      <w:proofErr w:type="spellEnd"/>
      <w:r w:rsidRPr="00DF37A7">
        <w:rPr>
          <w:sz w:val="24"/>
        </w:rPr>
        <w:t>('t (Seconds)')</w:t>
      </w:r>
    </w:p>
    <w:p w:rsidR="001F7FCC" w:rsidRPr="00DF37A7" w:rsidRDefault="001F7FCC" w:rsidP="001F7FCC">
      <w:pPr>
        <w:rPr>
          <w:sz w:val="24"/>
        </w:rPr>
      </w:pPr>
      <w:proofErr w:type="spellStart"/>
      <w:r w:rsidRPr="00DF37A7">
        <w:rPr>
          <w:sz w:val="24"/>
        </w:rPr>
        <w:t>ylabel</w:t>
      </w:r>
      <w:proofErr w:type="spellEnd"/>
      <w:r w:rsidRPr="00DF37A7">
        <w:rPr>
          <w:sz w:val="24"/>
        </w:rPr>
        <w:t>('y(t)')</w:t>
      </w:r>
    </w:p>
    <w:p w:rsidR="001F7FCC" w:rsidRPr="00DF37A7" w:rsidRDefault="001F7FCC" w:rsidP="001F7FCC">
      <w:pPr>
        <w:rPr>
          <w:sz w:val="24"/>
        </w:rPr>
      </w:pPr>
      <w:r w:rsidRPr="00DF37A7">
        <w:rPr>
          <w:sz w:val="24"/>
        </w:rPr>
        <w:t>Change the axis with:</w:t>
      </w:r>
    </w:p>
    <w:p w:rsidR="001F7FCC" w:rsidRPr="00DF37A7" w:rsidRDefault="001F7FCC" w:rsidP="001F7FCC">
      <w:pPr>
        <w:rPr>
          <w:sz w:val="24"/>
        </w:rPr>
      </w:pPr>
      <w:r w:rsidRPr="00DF37A7">
        <w:rPr>
          <w:sz w:val="24"/>
        </w:rPr>
        <w:t>axis([0 2*pi -1.2 1.2])</w:t>
      </w:r>
    </w:p>
    <w:p w:rsidR="001F7FCC" w:rsidRPr="00DF37A7" w:rsidRDefault="001F7FCC" w:rsidP="001F7FCC">
      <w:pPr>
        <w:rPr>
          <w:sz w:val="24"/>
        </w:rPr>
      </w:pPr>
      <w:r w:rsidRPr="00DF37A7">
        <w:rPr>
          <w:sz w:val="24"/>
        </w:rPr>
        <w:t>Put two plots on the same axis:</w:t>
      </w:r>
    </w:p>
    <w:p w:rsidR="001F7FCC" w:rsidRPr="00DF37A7" w:rsidRDefault="001F7FCC" w:rsidP="001F7FCC">
      <w:pPr>
        <w:rPr>
          <w:sz w:val="24"/>
        </w:rPr>
      </w:pPr>
      <w:r w:rsidRPr="00DF37A7">
        <w:rPr>
          <w:sz w:val="24"/>
        </w:rPr>
        <w:t>t = 0:0.2:2*pi; plot(</w:t>
      </w:r>
      <w:proofErr w:type="spellStart"/>
      <w:r w:rsidRPr="00DF37A7">
        <w:rPr>
          <w:sz w:val="24"/>
        </w:rPr>
        <w:t>t,sin</w:t>
      </w:r>
      <w:proofErr w:type="spellEnd"/>
      <w:r w:rsidRPr="00DF37A7">
        <w:rPr>
          <w:sz w:val="24"/>
        </w:rPr>
        <w:t>(t),</w:t>
      </w:r>
      <w:proofErr w:type="spellStart"/>
      <w:r w:rsidRPr="00DF37A7">
        <w:rPr>
          <w:sz w:val="24"/>
        </w:rPr>
        <w:t>t,sin</w:t>
      </w:r>
      <w:proofErr w:type="spellEnd"/>
      <w:r w:rsidRPr="00DF37A7">
        <w:rPr>
          <w:sz w:val="24"/>
        </w:rPr>
        <w:t>(2*t))</w:t>
      </w:r>
    </w:p>
    <w:p w:rsidR="001F7FCC" w:rsidRPr="00DF37A7" w:rsidRDefault="001F7FCC" w:rsidP="001F7FCC">
      <w:pPr>
        <w:rPr>
          <w:sz w:val="24"/>
        </w:rPr>
      </w:pPr>
      <w:r w:rsidRPr="00DF37A7">
        <w:rPr>
          <w:sz w:val="24"/>
        </w:rPr>
        <w:t>Produce a plot without connecting the points:</w:t>
      </w:r>
    </w:p>
    <w:p w:rsidR="001F7FCC" w:rsidRPr="00DF37A7" w:rsidRDefault="001F7FCC" w:rsidP="001F7FCC">
      <w:pPr>
        <w:rPr>
          <w:sz w:val="24"/>
        </w:rPr>
      </w:pPr>
      <w:r w:rsidRPr="00DF37A7">
        <w:rPr>
          <w:sz w:val="24"/>
        </w:rPr>
        <w:t>t = 0:0.2:2*pi; plot(</w:t>
      </w:r>
      <w:proofErr w:type="spellStart"/>
      <w:r w:rsidRPr="00DF37A7">
        <w:rPr>
          <w:sz w:val="24"/>
        </w:rPr>
        <w:t>t,sin</w:t>
      </w:r>
      <w:proofErr w:type="spellEnd"/>
      <w:r w:rsidRPr="00DF37A7">
        <w:rPr>
          <w:sz w:val="24"/>
        </w:rPr>
        <w:t>(t),'.')</w:t>
      </w:r>
    </w:p>
    <w:p w:rsidR="001F7FCC" w:rsidRPr="00DF37A7" w:rsidRDefault="001F7FCC" w:rsidP="001F7FCC">
      <w:pPr>
        <w:rPr>
          <w:sz w:val="24"/>
        </w:rPr>
      </w:pPr>
      <w:r w:rsidRPr="00DF37A7">
        <w:rPr>
          <w:sz w:val="24"/>
        </w:rPr>
        <w:t>Try the following command:</w:t>
      </w:r>
    </w:p>
    <w:p w:rsidR="001F7FCC" w:rsidRPr="00DF37A7" w:rsidRDefault="001F7FCC" w:rsidP="001F7FCC">
      <w:pPr>
        <w:rPr>
          <w:sz w:val="24"/>
        </w:rPr>
      </w:pPr>
      <w:r w:rsidRPr="00DF37A7">
        <w:rPr>
          <w:sz w:val="24"/>
        </w:rPr>
        <w:t>t = 0:0.2:2*pi; plot(</w:t>
      </w:r>
      <w:proofErr w:type="spellStart"/>
      <w:r w:rsidRPr="00DF37A7">
        <w:rPr>
          <w:sz w:val="24"/>
        </w:rPr>
        <w:t>t,sin</w:t>
      </w:r>
      <w:proofErr w:type="spellEnd"/>
      <w:r w:rsidRPr="00DF37A7">
        <w:rPr>
          <w:sz w:val="24"/>
        </w:rPr>
        <w:t>(t),</w:t>
      </w:r>
      <w:proofErr w:type="spellStart"/>
      <w:r w:rsidRPr="00DF37A7">
        <w:rPr>
          <w:sz w:val="24"/>
        </w:rPr>
        <w:t>t,sin</w:t>
      </w:r>
      <w:proofErr w:type="spellEnd"/>
      <w:r w:rsidRPr="00DF37A7">
        <w:rPr>
          <w:sz w:val="24"/>
        </w:rPr>
        <w:t>(t),'r.')</w:t>
      </w:r>
    </w:p>
    <w:p w:rsidR="001F7FCC" w:rsidRPr="00DF37A7" w:rsidRDefault="001F7FCC" w:rsidP="001F7FCC">
      <w:pPr>
        <w:rPr>
          <w:sz w:val="24"/>
        </w:rPr>
      </w:pPr>
      <w:r w:rsidRPr="00DF37A7">
        <w:rPr>
          <w:sz w:val="24"/>
        </w:rPr>
        <w:t>What does the r do?</w:t>
      </w:r>
    </w:p>
    <w:p w:rsidR="001F7FCC" w:rsidRPr="00DF37A7" w:rsidRDefault="001F7FCC" w:rsidP="001F7FCC">
      <w:pPr>
        <w:rPr>
          <w:sz w:val="24"/>
        </w:rPr>
      </w:pPr>
      <w:r w:rsidRPr="00DF37A7">
        <w:rPr>
          <w:sz w:val="24"/>
        </w:rPr>
        <w:t xml:space="preserve">2. Write a program to generate following continuous time signals </w:t>
      </w:r>
      <w:proofErr w:type="spellStart"/>
      <w:r w:rsidRPr="00DF37A7">
        <w:rPr>
          <w:sz w:val="24"/>
        </w:rPr>
        <w:t>i</w:t>
      </w:r>
      <w:proofErr w:type="spellEnd"/>
      <w:r w:rsidRPr="00DF37A7">
        <w:rPr>
          <w:sz w:val="24"/>
        </w:rPr>
        <w:t>. cosine ii. Unit Step signal iii. Unit Ramp signal iii. Periodic triangular signal (defined for t greater than or equal to zero)</w:t>
      </w:r>
    </w:p>
    <w:p w:rsidR="001F7FCC" w:rsidRDefault="001F7FCC" w:rsidP="001F7FCC">
      <w:pPr>
        <w:rPr>
          <w:sz w:val="24"/>
        </w:rPr>
      </w:pPr>
      <w:r w:rsidRPr="00DF37A7">
        <w:rPr>
          <w:sz w:val="24"/>
        </w:rPr>
        <w:t xml:space="preserve">3. Write a program to generate following discrete time signals </w:t>
      </w:r>
      <w:proofErr w:type="spellStart"/>
      <w:r w:rsidRPr="00DF37A7">
        <w:rPr>
          <w:sz w:val="24"/>
        </w:rPr>
        <w:t>i</w:t>
      </w:r>
      <w:proofErr w:type="spellEnd"/>
      <w:r w:rsidRPr="00DF37A7">
        <w:rPr>
          <w:sz w:val="24"/>
        </w:rPr>
        <w:t>. cosine ii. Step signal iii. Ramp signal iii. Periodic sinusoidal signal (defined for t greater than or equal to zero)</w:t>
      </w:r>
    </w:p>
    <w:p w:rsidR="001F7FCC" w:rsidRDefault="001F7FCC" w:rsidP="00EC3159"/>
    <w:p w:rsidR="00EC3159" w:rsidRDefault="00EC3159" w:rsidP="00EC3159">
      <w:r>
        <w:t>Q1</w:t>
      </w:r>
    </w:p>
    <w:p w:rsidR="00EC3159" w:rsidRDefault="00EC3159" w:rsidP="00EC3159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  <w:r>
        <w:rPr>
          <w:rFonts w:ascii="CMTT10" w:hAnsi="CMTT10" w:cs="CMTT10"/>
        </w:rPr>
        <w:t>t = 0:2*pi; plot(</w:t>
      </w:r>
      <w:proofErr w:type="spellStart"/>
      <w:r>
        <w:rPr>
          <w:rFonts w:ascii="CMTT10" w:hAnsi="CMTT10" w:cs="CMTT10"/>
        </w:rPr>
        <w:t>t,sin</w:t>
      </w:r>
      <w:proofErr w:type="spellEnd"/>
      <w:r>
        <w:rPr>
          <w:rFonts w:ascii="CMTT10" w:hAnsi="CMTT10" w:cs="CMTT10"/>
        </w:rPr>
        <w:t>(t))</w:t>
      </w:r>
    </w:p>
    <w:p w:rsidR="00EC3159" w:rsidRDefault="00EC3159" w:rsidP="00EC3159">
      <w:r>
        <w:rPr>
          <w:noProof/>
          <w:lang w:eastAsia="en-IN"/>
        </w:rPr>
        <w:lastRenderedPageBreak/>
        <w:drawing>
          <wp:inline distT="0" distB="0" distL="0" distR="0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3159" w:rsidRDefault="00EC3159" w:rsidP="00EC3159">
      <w:r>
        <w:t>Comment:</w:t>
      </w:r>
    </w:p>
    <w:p w:rsidR="00EC3159" w:rsidRDefault="00EC3159" w:rsidP="00EC3159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  <w:r>
        <w:rPr>
          <w:rFonts w:ascii="CMTT10" w:hAnsi="CMTT10" w:cs="CMTT10"/>
        </w:rPr>
        <w:t>t = 0:0.2:2*pi; plot(</w:t>
      </w:r>
      <w:proofErr w:type="spellStart"/>
      <w:r>
        <w:rPr>
          <w:rFonts w:ascii="CMTT10" w:hAnsi="CMTT10" w:cs="CMTT10"/>
        </w:rPr>
        <w:t>t,sin</w:t>
      </w:r>
      <w:proofErr w:type="spellEnd"/>
      <w:r>
        <w:rPr>
          <w:rFonts w:ascii="CMTT10" w:hAnsi="CMTT10" w:cs="CMTT10"/>
        </w:rPr>
        <w:t>(t))</w:t>
      </w:r>
    </w:p>
    <w:p w:rsidR="00EC3159" w:rsidRPr="00EC3159" w:rsidRDefault="00EC3159" w:rsidP="00EC3159"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3159" w:rsidRDefault="00EC3159">
      <w:r>
        <w:t>Comment:</w:t>
      </w:r>
    </w:p>
    <w:p w:rsidR="00EC3159" w:rsidRDefault="00EC3159"/>
    <w:p w:rsidR="00EC3159" w:rsidRDefault="00EC3159" w:rsidP="00EC3159">
      <w:pPr>
        <w:autoSpaceDE w:val="0"/>
        <w:autoSpaceDN w:val="0"/>
        <w:adjustRightInd w:val="0"/>
        <w:spacing w:after="0" w:line="240" w:lineRule="auto"/>
        <w:rPr>
          <w:noProof/>
          <w:lang w:eastAsia="en-IN"/>
        </w:rPr>
      </w:pPr>
    </w:p>
    <w:p w:rsidR="00EC3159" w:rsidRDefault="00EC3159" w:rsidP="00EC3159">
      <w:pPr>
        <w:autoSpaceDE w:val="0"/>
        <w:autoSpaceDN w:val="0"/>
        <w:adjustRightInd w:val="0"/>
        <w:spacing w:after="0" w:line="240" w:lineRule="auto"/>
        <w:rPr>
          <w:noProof/>
          <w:lang w:eastAsia="en-IN"/>
        </w:rPr>
      </w:pPr>
    </w:p>
    <w:p w:rsidR="00EC3159" w:rsidRDefault="00EC3159" w:rsidP="00EC3159">
      <w:pPr>
        <w:autoSpaceDE w:val="0"/>
        <w:autoSpaceDN w:val="0"/>
        <w:adjustRightInd w:val="0"/>
        <w:spacing w:after="0" w:line="240" w:lineRule="auto"/>
        <w:rPr>
          <w:noProof/>
          <w:lang w:eastAsia="en-IN"/>
        </w:rPr>
      </w:pPr>
    </w:p>
    <w:p w:rsidR="00EC3159" w:rsidRDefault="00EC3159" w:rsidP="00EC3159">
      <w:pPr>
        <w:autoSpaceDE w:val="0"/>
        <w:autoSpaceDN w:val="0"/>
        <w:adjustRightInd w:val="0"/>
        <w:spacing w:after="0" w:line="240" w:lineRule="auto"/>
        <w:rPr>
          <w:noProof/>
          <w:lang w:eastAsia="en-IN"/>
        </w:rPr>
      </w:pPr>
    </w:p>
    <w:p w:rsidR="00EC3159" w:rsidRDefault="00EC3159" w:rsidP="00EC3159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  <w:r>
        <w:rPr>
          <w:rFonts w:ascii="CMTT10" w:hAnsi="CMTT10" w:cs="CMTT10"/>
        </w:rPr>
        <w:t>t = 0:0.02:2*pi; plot(</w:t>
      </w:r>
      <w:proofErr w:type="spellStart"/>
      <w:r>
        <w:rPr>
          <w:rFonts w:ascii="CMTT10" w:hAnsi="CMTT10" w:cs="CMTT10"/>
        </w:rPr>
        <w:t>t,sin</w:t>
      </w:r>
      <w:proofErr w:type="spellEnd"/>
      <w:r>
        <w:rPr>
          <w:rFonts w:ascii="CMTT10" w:hAnsi="CMTT10" w:cs="CMTT10"/>
        </w:rPr>
        <w:t>(t))</w:t>
      </w:r>
    </w:p>
    <w:p w:rsidR="00EC3159" w:rsidRDefault="00EC3159"/>
    <w:p w:rsidR="00EC3159" w:rsidRDefault="00EC3159">
      <w:r>
        <w:rPr>
          <w:noProof/>
          <w:lang w:eastAsia="en-IN"/>
        </w:rPr>
        <w:lastRenderedPageBreak/>
        <w:drawing>
          <wp:inline distT="0" distB="0" distL="0" distR="0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3159" w:rsidRDefault="00EC3159">
      <w:r>
        <w:t>Comment:</w:t>
      </w:r>
    </w:p>
    <w:p w:rsidR="00EC3159" w:rsidRDefault="00EC3159" w:rsidP="00EC3159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  <w:r>
        <w:rPr>
          <w:rFonts w:ascii="CMTT10" w:hAnsi="CMTT10" w:cs="CMTT10"/>
        </w:rPr>
        <w:t>axis([0 2*pi -1.2 1.2])</w:t>
      </w:r>
    </w:p>
    <w:p w:rsidR="00EC3159" w:rsidRDefault="00EC3159"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3159" w:rsidRDefault="00EC3159">
      <w:r>
        <w:t>Comment:</w:t>
      </w:r>
    </w:p>
    <w:p w:rsidR="00F221DB" w:rsidRDefault="00F221DB" w:rsidP="00F221DB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  <w:r>
        <w:rPr>
          <w:rFonts w:ascii="CMTT10" w:hAnsi="CMTT10" w:cs="CMTT10"/>
        </w:rPr>
        <w:t>t = 0:0.2:2*pi; plot(</w:t>
      </w:r>
      <w:proofErr w:type="spellStart"/>
      <w:r>
        <w:rPr>
          <w:rFonts w:ascii="CMTT10" w:hAnsi="CMTT10" w:cs="CMTT10"/>
        </w:rPr>
        <w:t>t,sin</w:t>
      </w:r>
      <w:proofErr w:type="spellEnd"/>
      <w:r>
        <w:rPr>
          <w:rFonts w:ascii="CMTT10" w:hAnsi="CMTT10" w:cs="CMTT10"/>
        </w:rPr>
        <w:t>(t),</w:t>
      </w:r>
      <w:proofErr w:type="spellStart"/>
      <w:r>
        <w:rPr>
          <w:rFonts w:ascii="CMTT10" w:hAnsi="CMTT10" w:cs="CMTT10"/>
        </w:rPr>
        <w:t>t,sin</w:t>
      </w:r>
      <w:proofErr w:type="spellEnd"/>
      <w:r>
        <w:rPr>
          <w:rFonts w:ascii="CMTT10" w:hAnsi="CMTT10" w:cs="CMTT10"/>
        </w:rPr>
        <w:t>(2*t))</w:t>
      </w:r>
    </w:p>
    <w:p w:rsidR="00EC3159" w:rsidRDefault="00F221DB">
      <w:r>
        <w:rPr>
          <w:noProof/>
          <w:lang w:eastAsia="en-IN"/>
        </w:rPr>
        <w:lastRenderedPageBreak/>
        <w:drawing>
          <wp:inline distT="0" distB="0" distL="0" distR="0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21DB" w:rsidRDefault="00F221DB">
      <w:r>
        <w:t>Comment:</w:t>
      </w:r>
    </w:p>
    <w:p w:rsidR="00F221DB" w:rsidRDefault="00F221DB" w:rsidP="00F221DB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  <w:r>
        <w:rPr>
          <w:rFonts w:ascii="CMR10" w:hAnsi="CMR10" w:cs="CMR10"/>
        </w:rPr>
        <w:t>Produce a plot without connecting the points:</w:t>
      </w:r>
    </w:p>
    <w:p w:rsidR="00F221DB" w:rsidRDefault="00F221DB" w:rsidP="00F221DB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  <w:r>
        <w:rPr>
          <w:rFonts w:ascii="CMTT10" w:hAnsi="CMTT10" w:cs="CMTT10"/>
        </w:rPr>
        <w:t>t = 0:0.2:2*pi; plot(</w:t>
      </w:r>
      <w:proofErr w:type="spellStart"/>
      <w:r>
        <w:rPr>
          <w:rFonts w:ascii="CMTT10" w:hAnsi="CMTT10" w:cs="CMTT10"/>
        </w:rPr>
        <w:t>t,sin</w:t>
      </w:r>
      <w:proofErr w:type="spellEnd"/>
      <w:r>
        <w:rPr>
          <w:rFonts w:ascii="CMTT10" w:hAnsi="CMTT10" w:cs="CMTT10"/>
        </w:rPr>
        <w:t>(t),'.')</w:t>
      </w:r>
    </w:p>
    <w:p w:rsidR="00F221DB" w:rsidRDefault="00F221DB"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21DB" w:rsidRDefault="00F221DB">
      <w:r>
        <w:t>Comment:</w:t>
      </w:r>
    </w:p>
    <w:p w:rsidR="00F221DB" w:rsidRDefault="00F221DB" w:rsidP="00F221DB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  <w:r>
        <w:rPr>
          <w:rFonts w:ascii="CMR10" w:hAnsi="CMR10" w:cs="CMR10"/>
        </w:rPr>
        <w:t>Try the following command:</w:t>
      </w:r>
    </w:p>
    <w:p w:rsidR="00F221DB" w:rsidRDefault="00F221DB" w:rsidP="00F221DB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  <w:r>
        <w:rPr>
          <w:rFonts w:ascii="CMTT10" w:hAnsi="CMTT10" w:cs="CMTT10"/>
        </w:rPr>
        <w:t>t = 0:0.2:2*pi; plot(</w:t>
      </w:r>
      <w:proofErr w:type="spellStart"/>
      <w:r>
        <w:rPr>
          <w:rFonts w:ascii="CMTT10" w:hAnsi="CMTT10" w:cs="CMTT10"/>
        </w:rPr>
        <w:t>t,sin</w:t>
      </w:r>
      <w:proofErr w:type="spellEnd"/>
      <w:r>
        <w:rPr>
          <w:rFonts w:ascii="CMTT10" w:hAnsi="CMTT10" w:cs="CMTT10"/>
        </w:rPr>
        <w:t>(t),</w:t>
      </w:r>
      <w:proofErr w:type="spellStart"/>
      <w:r>
        <w:rPr>
          <w:rFonts w:ascii="CMTT10" w:hAnsi="CMTT10" w:cs="CMTT10"/>
        </w:rPr>
        <w:t>t,sin</w:t>
      </w:r>
      <w:proofErr w:type="spellEnd"/>
      <w:r>
        <w:rPr>
          <w:rFonts w:ascii="CMTT10" w:hAnsi="CMTT10" w:cs="CMTT10"/>
        </w:rPr>
        <w:t>(t),'r.')</w:t>
      </w:r>
    </w:p>
    <w:p w:rsidR="00F221DB" w:rsidRDefault="00F221DB">
      <w:r>
        <w:rPr>
          <w:noProof/>
          <w:lang w:eastAsia="en-IN"/>
        </w:rPr>
        <w:lastRenderedPageBreak/>
        <w:drawing>
          <wp:inline distT="0" distB="0" distL="0" distR="0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21DB" w:rsidRDefault="00F221DB">
      <w:r>
        <w:t>Comment:</w:t>
      </w:r>
    </w:p>
    <w:p w:rsidR="00F221DB" w:rsidRDefault="00F221DB">
      <w:r>
        <w:t>Q2</w:t>
      </w:r>
    </w:p>
    <w:p w:rsidR="00F221DB" w:rsidRDefault="00F221DB">
      <w:r>
        <w:t>1.</w:t>
      </w:r>
    </w:p>
    <w:p w:rsidR="00F221DB" w:rsidRDefault="00F221DB" w:rsidP="00F221DB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  <w:r>
        <w:rPr>
          <w:rFonts w:ascii="CMTT10" w:hAnsi="CMTT10" w:cs="CMTT10"/>
        </w:rPr>
        <w:t>t = 0:2*pi; plot(</w:t>
      </w:r>
      <w:proofErr w:type="spellStart"/>
      <w:r>
        <w:rPr>
          <w:rFonts w:ascii="CMTT10" w:hAnsi="CMTT10" w:cs="CMTT10"/>
        </w:rPr>
        <w:t>t,cos</w:t>
      </w:r>
      <w:proofErr w:type="spellEnd"/>
      <w:r>
        <w:rPr>
          <w:rFonts w:ascii="CMTT10" w:hAnsi="CMTT10" w:cs="CMTT10"/>
        </w:rPr>
        <w:t>(t))</w:t>
      </w:r>
    </w:p>
    <w:p w:rsidR="00F368E3" w:rsidRDefault="00F368E3" w:rsidP="00F221DB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18B0" w:rsidRDefault="002818B0" w:rsidP="00F221DB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</w:p>
    <w:p w:rsidR="002818B0" w:rsidRDefault="002818B0" w:rsidP="00F221DB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</w:p>
    <w:p w:rsidR="002818B0" w:rsidRDefault="002818B0" w:rsidP="00F221DB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</w:p>
    <w:p w:rsidR="002818B0" w:rsidRDefault="002818B0" w:rsidP="00F221DB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</w:p>
    <w:p w:rsidR="002818B0" w:rsidRDefault="002818B0" w:rsidP="00F221DB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</w:p>
    <w:p w:rsidR="002818B0" w:rsidRDefault="002818B0" w:rsidP="00F221DB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</w:p>
    <w:p w:rsidR="002818B0" w:rsidRDefault="002818B0" w:rsidP="00F221DB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</w:p>
    <w:p w:rsidR="002818B0" w:rsidRDefault="002818B0" w:rsidP="00F221DB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  <w:r>
        <w:rPr>
          <w:rFonts w:ascii="CMTT10" w:hAnsi="CMTT10" w:cs="CMTT10"/>
        </w:rPr>
        <w:lastRenderedPageBreak/>
        <w:t>2.</w:t>
      </w:r>
    </w:p>
    <w:p w:rsidR="002818B0" w:rsidRPr="002818B0" w:rsidRDefault="002818B0" w:rsidP="002818B0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  <w:r w:rsidRPr="002818B0">
        <w:rPr>
          <w:rFonts w:ascii="CMTT10" w:hAnsi="CMTT10" w:cs="CMTT10"/>
        </w:rPr>
        <w:t xml:space="preserve">t=(-5:0.2:10); </w:t>
      </w:r>
      <w:proofErr w:type="spellStart"/>
      <w:r w:rsidRPr="002818B0">
        <w:rPr>
          <w:rFonts w:ascii="CMTT10" w:hAnsi="CMTT10" w:cs="CMTT10"/>
        </w:rPr>
        <w:t>unitstep</w:t>
      </w:r>
      <w:proofErr w:type="spellEnd"/>
      <w:r w:rsidRPr="002818B0">
        <w:rPr>
          <w:rFonts w:ascii="CMTT10" w:hAnsi="CMTT10" w:cs="CMTT10"/>
        </w:rPr>
        <w:t>=t&gt;=0; plot(t,[</w:t>
      </w:r>
      <w:proofErr w:type="spellStart"/>
      <w:r w:rsidRPr="002818B0">
        <w:rPr>
          <w:rFonts w:ascii="CMTT10" w:hAnsi="CMTT10" w:cs="CMTT10"/>
        </w:rPr>
        <w:t>unitstep</w:t>
      </w:r>
      <w:proofErr w:type="spellEnd"/>
      <w:r w:rsidRPr="002818B0">
        <w:rPr>
          <w:rFonts w:ascii="CMTT10" w:hAnsi="CMTT10" w:cs="CMTT10"/>
        </w:rPr>
        <w:t>])</w:t>
      </w:r>
    </w:p>
    <w:p w:rsidR="002818B0" w:rsidRDefault="002818B0" w:rsidP="002818B0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  <w:r w:rsidRPr="002818B0">
        <w:rPr>
          <w:rFonts w:ascii="CMTT10" w:hAnsi="CMTT10" w:cs="CMTT10"/>
        </w:rPr>
        <w:t>&gt;&gt; axis([-5 10 0 4])</w:t>
      </w:r>
    </w:p>
    <w:p w:rsidR="002818B0" w:rsidRDefault="002818B0" w:rsidP="002818B0">
      <w:pPr>
        <w:autoSpaceDE w:val="0"/>
        <w:autoSpaceDN w:val="0"/>
        <w:adjustRightInd w:val="0"/>
        <w:spacing w:after="0" w:line="240" w:lineRule="auto"/>
        <w:rPr>
          <w:rFonts w:ascii="CMTT10" w:hAnsi="CMTT10" w:cs="CMTT10"/>
        </w:rPr>
      </w:pPr>
    </w:p>
    <w:p w:rsidR="00F221DB" w:rsidRDefault="002818B0"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18B0" w:rsidRDefault="002818B0"/>
    <w:p w:rsidR="002818B0" w:rsidRDefault="002818B0">
      <w:r>
        <w:t>3.</w:t>
      </w:r>
    </w:p>
    <w:p w:rsidR="002818B0" w:rsidRDefault="002818B0">
      <w:r w:rsidRPr="002818B0">
        <w:t>ramp=t.*</w:t>
      </w:r>
      <w:proofErr w:type="spellStart"/>
      <w:r w:rsidRPr="002818B0">
        <w:t>unitstep</w:t>
      </w:r>
      <w:proofErr w:type="spellEnd"/>
      <w:r w:rsidRPr="002818B0">
        <w:t>; plot(t,[ramp])</w:t>
      </w:r>
    </w:p>
    <w:p w:rsidR="002818B0" w:rsidRDefault="002818B0"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18B0" w:rsidRDefault="00FD3286">
      <w:r>
        <w:t>4.</w:t>
      </w:r>
    </w:p>
    <w:p w:rsidR="00FD3286" w:rsidRDefault="00FD3286"/>
    <w:p w:rsidR="00931E51" w:rsidRDefault="00931E51">
      <w:r>
        <w:lastRenderedPageBreak/>
        <w:t>Q3</w:t>
      </w:r>
    </w:p>
    <w:p w:rsidR="00931E51" w:rsidRDefault="00931E51">
      <w:r>
        <w:t>1</w:t>
      </w:r>
    </w:p>
    <w:p w:rsidR="00931E51" w:rsidRDefault="00931E51">
      <w:r w:rsidRPr="00931E51">
        <w:t>t = 0:0.2:2*pi; stem(</w:t>
      </w:r>
      <w:proofErr w:type="spellStart"/>
      <w:r w:rsidRPr="00931E51">
        <w:t>t,cos</w:t>
      </w:r>
      <w:proofErr w:type="spellEnd"/>
      <w:r w:rsidRPr="00931E51">
        <w:t>(t))</w:t>
      </w:r>
    </w:p>
    <w:p w:rsidR="00931E51" w:rsidRDefault="00931E51"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1E51" w:rsidRDefault="00931E51">
      <w:r>
        <w:t>2.</w:t>
      </w:r>
    </w:p>
    <w:p w:rsidR="00931E51" w:rsidRDefault="00931E51" w:rsidP="00931E51">
      <w:r>
        <w:t xml:space="preserve">&gt;&gt; t=(-5:0.2:10); </w:t>
      </w:r>
      <w:proofErr w:type="spellStart"/>
      <w:r>
        <w:t>unitstep</w:t>
      </w:r>
      <w:proofErr w:type="spellEnd"/>
      <w:r>
        <w:t>=t&gt;=0; stem(t,[</w:t>
      </w:r>
      <w:proofErr w:type="spellStart"/>
      <w:r>
        <w:t>unitstep</w:t>
      </w:r>
      <w:proofErr w:type="spellEnd"/>
      <w:r>
        <w:t>])</w:t>
      </w:r>
    </w:p>
    <w:p w:rsidR="00931E51" w:rsidRDefault="00931E51" w:rsidP="00931E51">
      <w:r>
        <w:t>&gt;&gt; axis([-5 10 0 4])</w:t>
      </w:r>
    </w:p>
    <w:p w:rsidR="00931E51" w:rsidRDefault="00931E51" w:rsidP="00931E51"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1E51" w:rsidRDefault="00931E51" w:rsidP="00931E51">
      <w:r>
        <w:t>3.</w:t>
      </w:r>
    </w:p>
    <w:p w:rsidR="00931E51" w:rsidRDefault="00931E51" w:rsidP="00931E51">
      <w:r w:rsidRPr="00931E51">
        <w:t>ramp=t.*</w:t>
      </w:r>
      <w:proofErr w:type="spellStart"/>
      <w:r w:rsidRPr="00931E51">
        <w:t>unitstep</w:t>
      </w:r>
      <w:proofErr w:type="spellEnd"/>
      <w:r w:rsidRPr="00931E51">
        <w:t>; stem(t,[ramp])</w:t>
      </w:r>
    </w:p>
    <w:p w:rsidR="00931E51" w:rsidRDefault="00931E51" w:rsidP="00931E51">
      <w:r>
        <w:rPr>
          <w:noProof/>
          <w:lang w:eastAsia="en-IN"/>
        </w:rPr>
        <w:lastRenderedPageBreak/>
        <w:drawing>
          <wp:inline distT="0" distB="0" distL="0" distR="0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1E51" w:rsidRDefault="00931E51" w:rsidP="00931E51">
      <w:r>
        <w:t xml:space="preserve">4. </w:t>
      </w:r>
    </w:p>
    <w:p w:rsidR="00931E51" w:rsidRDefault="00931E51" w:rsidP="00931E51">
      <w:r w:rsidRPr="00931E51">
        <w:t>t = -2*pi:0.2:2*pi; stem(t,sin(t))</w:t>
      </w:r>
      <w:bookmarkStart w:id="0" w:name="_GoBack"/>
      <w:bookmarkEnd w:id="0"/>
    </w:p>
    <w:p w:rsidR="00931E51" w:rsidRDefault="00931E51" w:rsidP="00931E51"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1E51" w:rsidSect="00F810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TT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A0MjUzM7A0MjY2MTdU0lEKTi0uzszPAykwrAUACgCbliwAAAA="/>
  </w:docVars>
  <w:rsids>
    <w:rsidRoot w:val="00EC3159"/>
    <w:rsid w:val="001551B7"/>
    <w:rsid w:val="001F7FCC"/>
    <w:rsid w:val="002818B0"/>
    <w:rsid w:val="0048412A"/>
    <w:rsid w:val="00931E51"/>
    <w:rsid w:val="00EC3159"/>
    <w:rsid w:val="00F221DB"/>
    <w:rsid w:val="00F368E3"/>
    <w:rsid w:val="00F81053"/>
    <w:rsid w:val="00FD32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10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7F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7FC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8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stme Student</dc:creator>
  <cp:keywords/>
  <dc:description/>
  <cp:lastModifiedBy>Acer</cp:lastModifiedBy>
  <cp:revision>13</cp:revision>
  <dcterms:created xsi:type="dcterms:W3CDTF">2019-01-08T04:51:00Z</dcterms:created>
  <dcterms:modified xsi:type="dcterms:W3CDTF">2019-03-27T02:02:00Z</dcterms:modified>
</cp:coreProperties>
</file>